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5A32C7" w14:textId="257FCB92" w:rsidR="004C4BC8" w:rsidRDefault="001873E7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 w:rsidRPr="001873E7">
        <w:rPr>
          <w:rFonts w:ascii="Times New Roman" w:hAnsi="Times New Roman" w:cs="Times New Roman"/>
          <w:b/>
          <w:sz w:val="36"/>
          <w:szCs w:val="36"/>
        </w:rPr>
        <w:t>ASSIGNMENT -</w:t>
      </w:r>
      <w:r w:rsidR="001A4836">
        <w:rPr>
          <w:rFonts w:ascii="Times New Roman" w:hAnsi="Times New Roman" w:cs="Times New Roman"/>
          <w:b/>
          <w:sz w:val="36"/>
          <w:szCs w:val="36"/>
        </w:rPr>
        <w:t>5</w:t>
      </w:r>
      <w:r w:rsidRPr="001873E7">
        <w:rPr>
          <w:rFonts w:ascii="Times New Roman" w:hAnsi="Times New Roman" w:cs="Times New Roman"/>
          <w:b/>
          <w:sz w:val="36"/>
          <w:szCs w:val="36"/>
        </w:rPr>
        <w:t xml:space="preserve"> (ADVANCED PROGRAMMING)</w:t>
      </w:r>
    </w:p>
    <w:p w14:paraId="1121AF5C" w14:textId="553C06D8" w:rsidR="00E52E7B" w:rsidRPr="001873E7" w:rsidRDefault="00E52E7B" w:rsidP="001873E7"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PISINI JOEL – 22BCS12</w:t>
      </w:r>
      <w:r w:rsidR="006C2E1D">
        <w:rPr>
          <w:rFonts w:ascii="Times New Roman" w:hAnsi="Times New Roman" w:cs="Times New Roman"/>
          <w:b/>
          <w:sz w:val="36"/>
          <w:szCs w:val="36"/>
        </w:rPr>
        <w:t>690</w:t>
      </w:r>
    </w:p>
    <w:p w14:paraId="476F7936" w14:textId="77777777" w:rsidR="001873E7" w:rsidRDefault="001873E7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18B0855" w14:textId="575659D4" w:rsidR="0051063F" w:rsidRPr="001A4836" w:rsidRDefault="001873E7" w:rsidP="001873E7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Problem 1: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Find the Difference</w:t>
      </w:r>
      <w:r w:rsidR="001A4836">
        <w:rPr>
          <w:rFonts w:ascii="Times New Roman" w:hAnsi="Times New Roman" w:cs="Times New Roman"/>
          <w:bCs/>
          <w:sz w:val="28"/>
          <w:szCs w:val="28"/>
          <w:lang w:val="en-IN"/>
        </w:rPr>
        <w:t>.</w:t>
      </w:r>
    </w:p>
    <w:p w14:paraId="31483055" w14:textId="77777777" w:rsidR="001A4836" w:rsidRPr="001873E7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321E86B5" w14:textId="7708391F" w:rsidR="0051063F" w:rsidRDefault="006533C4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="0051063F"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23D701FA" w14:textId="0A738C3F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40B305BE" w14:textId="43AB75E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2EF03060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public char findTheDifference(String s, String t) {</w:t>
      </w:r>
    </w:p>
    <w:p w14:paraId="4F7CB15C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ssum = 0;</w:t>
      </w:r>
    </w:p>
    <w:p w14:paraId="7DACF221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tsum =0;</w:t>
      </w:r>
    </w:p>
    <w:p w14:paraId="6ED1E8C7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(int i=0;i&lt;s.length();i++)</w:t>
      </w:r>
    </w:p>
    <w:p w14:paraId="550DBC62" w14:textId="7FA54AB9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{ssum = ssum + (int)s.charAt(i);     }</w:t>
      </w:r>
    </w:p>
    <w:p w14:paraId="3AAFDA39" w14:textId="2B2F48F2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(int i=0;i&lt;t.length();i++)     {</w:t>
      </w:r>
    </w:p>
    <w:p w14:paraId="2B5EDA92" w14:textId="37B5314D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tsum = tsum + (int)t.charAt(i);    }</w:t>
      </w:r>
    </w:p>
    <w:p w14:paraId="70F3D25A" w14:textId="77777777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 value = tsum - ssum;</w:t>
      </w:r>
    </w:p>
    <w:p w14:paraId="55ECBC37" w14:textId="7DE1B6D4" w:rsidR="001A4836" w:rsidRP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(char)value;    </w:t>
      </w:r>
    </w:p>
    <w:p w14:paraId="72F71AD2" w14:textId="5C6318DE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}}</w:t>
      </w:r>
    </w:p>
    <w:p w14:paraId="7066CDB9" w14:textId="77777777" w:rsidR="001A4836" w:rsidRDefault="001A4836" w:rsidP="001A4836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6A54E1A8" w14:textId="3EFB8170" w:rsidR="006804B4" w:rsidRDefault="0051063F" w:rsidP="001A4836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</w:t>
      </w:r>
      <w:r w:rsidR="001873E7"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</w:p>
    <w:p w14:paraId="5C535CBB" w14:textId="490322F3" w:rsidR="001873E7" w:rsidRPr="001873E7" w:rsidRDefault="006C2E1D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6C2E1D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18608E62" wp14:editId="2540C2EC">
            <wp:extent cx="5943600" cy="2720340"/>
            <wp:effectExtent l="0" t="0" r="0" b="3810"/>
            <wp:docPr id="564525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525147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074ED" w14:textId="21017B0A" w:rsidR="001873E7" w:rsidRPr="00BA6D2E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2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 xml:space="preserve">: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Largest Perimeter Triangle</w:t>
      </w:r>
    </w:p>
    <w:p w14:paraId="66E94CCF" w14:textId="77777777" w:rsidR="00BA6D2E" w:rsidRPr="001873E7" w:rsidRDefault="00BA6D2E" w:rsidP="00BA6D2E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5D50A9EC" w14:textId="74586719" w:rsidR="001A4836" w:rsidRDefault="001873E7" w:rsidP="001A4836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Implementation/</w:t>
      </w: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43CA619A" w14:textId="77777777" w:rsidR="001A4836" w:rsidRPr="001A4836" w:rsidRDefault="001A4836" w:rsidP="001A4836">
      <w:pPr>
        <w:pStyle w:val="ListParagrap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DCC4C65" w14:textId="213F0101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class Solution {</w:t>
      </w:r>
    </w:p>
    <w:p w14:paraId="419B7457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public int largestPerimeter(int[] nums) {</w:t>
      </w:r>
    </w:p>
    <w:p w14:paraId="03CB098C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Arrays.sort(nums);</w:t>
      </w:r>
    </w:p>
    <w:p w14:paraId="1F39EE78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for(int i = nums.length-1; i&gt;1; i--){</w:t>
      </w:r>
    </w:p>
    <w:p w14:paraId="0C7E2453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   if(nums[i] &lt; nums[i-1] + nums[i-2])</w:t>
      </w:r>
    </w:p>
    <w:p w14:paraId="5E443681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       return  nums[i] + nums[i-1]+ nums[i-2];   </w:t>
      </w:r>
    </w:p>
    <w:p w14:paraId="79EBCF19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}</w:t>
      </w:r>
    </w:p>
    <w:p w14:paraId="6674E2EC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    return 0;</w:t>
      </w:r>
    </w:p>
    <w:p w14:paraId="2D3266DB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01A0A15A" w14:textId="77777777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 xml:space="preserve">   </w:t>
      </w:r>
    </w:p>
    <w:p w14:paraId="5F0451FE" w14:textId="0A5A993E" w:rsidR="001A4836" w:rsidRPr="001A4836" w:rsidRDefault="001A4836" w:rsidP="001A4836">
      <w:pPr>
        <w:pStyle w:val="NoSpacing"/>
        <w:ind w:left="360"/>
        <w:rPr>
          <w:rFonts w:ascii="Times New Roman" w:hAnsi="Times New Roman" w:cs="Times New Roman"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sz w:val="28"/>
          <w:szCs w:val="28"/>
          <w:lang w:val="en-IN"/>
        </w:rPr>
        <w:t>}</w:t>
      </w:r>
    </w:p>
    <w:p w14:paraId="3DF342B1" w14:textId="77777777" w:rsidR="00BA6D2E" w:rsidRPr="001873E7" w:rsidRDefault="00BA6D2E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Cs/>
          <w:sz w:val="28"/>
          <w:szCs w:val="28"/>
          <w:lang w:val="en-IN"/>
        </w:rPr>
      </w:pPr>
    </w:p>
    <w:p w14:paraId="523285BB" w14:textId="77777777" w:rsidR="001873E7" w:rsidRDefault="001873E7" w:rsidP="001873E7">
      <w:pPr>
        <w:pStyle w:val="ListParagraph"/>
        <w:numPr>
          <w:ilvl w:val="0"/>
          <w:numId w:val="2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51063F">
        <w:rPr>
          <w:rFonts w:ascii="Times New Roman" w:hAnsi="Times New Roman" w:cs="Times New Roman"/>
          <w:b/>
          <w:sz w:val="28"/>
          <w:szCs w:val="28"/>
          <w:lang w:val="en-IN"/>
        </w:rPr>
        <w:t>Out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put:</w:t>
      </w:r>
    </w:p>
    <w:p w14:paraId="333295B8" w14:textId="6CE4381B" w:rsidR="001873E7" w:rsidRDefault="006C2E1D" w:rsidP="001873E7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6C2E1D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0A494F42" wp14:editId="3C67E94F">
            <wp:extent cx="5943600" cy="3788410"/>
            <wp:effectExtent l="0" t="0" r="0" b="2540"/>
            <wp:docPr id="16166651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66651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8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CDA06" w14:textId="5AD4558C" w:rsidR="004C4BC8" w:rsidRP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Problem 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:</w:t>
      </w:r>
      <w:r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</w:t>
      </w:r>
      <w:r w:rsidR="001A4836" w:rsidRPr="001A4836">
        <w:rPr>
          <w:rFonts w:ascii="Times New Roman" w:hAnsi="Times New Roman" w:cs="Times New Roman"/>
          <w:bCs/>
          <w:sz w:val="28"/>
          <w:szCs w:val="28"/>
          <w:lang w:val="en-IN"/>
        </w:rPr>
        <w:t>Third Maximum Number</w:t>
      </w:r>
    </w:p>
    <w:p w14:paraId="5BAB6A5D" w14:textId="77777777" w:rsidR="001873E7" w:rsidRPr="001873E7" w:rsidRDefault="001873E7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200C48E1" w14:textId="7EE9D4BF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Implementation/code:</w:t>
      </w:r>
    </w:p>
    <w:p w14:paraId="1AB40EA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>class Solution {</w:t>
      </w:r>
    </w:p>
    <w:p w14:paraId="08A29AB9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public int thirdMax(int[] nums) {</w:t>
      </w:r>
    </w:p>
    <w:p w14:paraId="6116695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1 = null;</w:t>
      </w:r>
    </w:p>
    <w:p w14:paraId="33D35EE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2 = null;</w:t>
      </w:r>
    </w:p>
    <w:p w14:paraId="4EEBD3C0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Integer max3 = null;</w:t>
      </w:r>
    </w:p>
    <w:p w14:paraId="482749D0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for (Integer n : nums) {</w:t>
      </w:r>
    </w:p>
    <w:p w14:paraId="26477AF8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n.equals(max1) || n.equals(max2) || n.equals(max3)) continue;</w:t>
      </w:r>
    </w:p>
    <w:p w14:paraId="1F453DBC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if (max1 == null || n &gt; max1) {</w:t>
      </w:r>
    </w:p>
    <w:p w14:paraId="3E5E0D4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max2;</w:t>
      </w:r>
    </w:p>
    <w:p w14:paraId="392FDDD8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2 = max1;</w:t>
      </w:r>
    </w:p>
    <w:p w14:paraId="7C5E6FC5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1 = n;</w:t>
      </w:r>
    </w:p>
    <w:p w14:paraId="4DF2E3A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else if (max2 == null || n &gt; max2) {</w:t>
      </w:r>
    </w:p>
    <w:p w14:paraId="7A139C7C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max2;</w:t>
      </w:r>
    </w:p>
    <w:p w14:paraId="5D672AB2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2 = n;</w:t>
      </w:r>
    </w:p>
    <w:p w14:paraId="59DDCCFF" w14:textId="77777777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} else if (max3 == null || n &gt; max3) {</w:t>
      </w:r>
    </w:p>
    <w:p w14:paraId="705CBA48" w14:textId="2E74C26C" w:rsidR="001A4836" w:rsidRPr="001A4836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        max3 = n; } }</w:t>
      </w:r>
    </w:p>
    <w:p w14:paraId="0E651E92" w14:textId="172FE981" w:rsidR="001873E7" w:rsidRPr="001873E7" w:rsidRDefault="001A4836" w:rsidP="001A4836">
      <w:pPr>
        <w:pStyle w:val="ListParagraph"/>
        <w:jc w:val="both"/>
        <w:rPr>
          <w:rFonts w:ascii="Times New Roman" w:hAnsi="Times New Roman" w:cs="Times New Roman"/>
          <w:bCs/>
          <w:sz w:val="28"/>
          <w:szCs w:val="28"/>
          <w:lang w:val="en-IN"/>
        </w:rPr>
      </w:pPr>
      <w:r w:rsidRPr="001A4836">
        <w:rPr>
          <w:rFonts w:ascii="Times New Roman" w:hAnsi="Times New Roman" w:cs="Times New Roman"/>
          <w:bCs/>
          <w:sz w:val="28"/>
          <w:szCs w:val="28"/>
          <w:lang w:val="en-IN"/>
        </w:rPr>
        <w:t xml:space="preserve">        return max3 == null ? max1 : max3; }}</w:t>
      </w:r>
    </w:p>
    <w:p w14:paraId="16BBCEDA" w14:textId="2E0FD590" w:rsidR="001873E7" w:rsidRDefault="001873E7" w:rsidP="001873E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1873E7"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1F2DDA" w14:textId="4AEBDFB2" w:rsidR="001873E7" w:rsidRPr="001873E7" w:rsidRDefault="006C2E1D" w:rsidP="001873E7">
      <w:pPr>
        <w:pStyle w:val="ListParagraph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6C2E1D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55F19989" wp14:editId="40A325CA">
            <wp:extent cx="5943600" cy="2727960"/>
            <wp:effectExtent l="0" t="0" r="0" b="0"/>
            <wp:docPr id="1323110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3110772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902F" w14:textId="1159E945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4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Sort Characters </w:t>
      </w:r>
      <w:proofErr w:type="gramStart"/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By</w:t>
      </w:r>
      <w:proofErr w:type="gramEnd"/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Frequency</w:t>
      </w:r>
    </w:p>
    <w:p w14:paraId="0B7BDE08" w14:textId="77777777" w:rsidR="004E7E42" w:rsidRDefault="004E7E42" w:rsidP="004E7E42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2DCA91A" w14:textId="6E672EB3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6744062B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BF1ACC0" w14:textId="4A1AD8D4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mport java.util.*;</w:t>
      </w:r>
    </w:p>
    <w:p w14:paraId="617D173E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16F18908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String frequencySort(String s) {</w:t>
      </w:r>
    </w:p>
    <w:p w14:paraId="4B22B3C6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&lt;Character, Integer&gt; frequencyMap = new HashMap&lt;&gt;();</w:t>
      </w:r>
    </w:p>
    <w:p w14:paraId="0D5791CB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char c : s.toCharArray()) {</w:t>
      </w:r>
    </w:p>
    <w:p w14:paraId="2EE83B3A" w14:textId="27643390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frequencyMap.put(c, frequencyMap.getOrDefault(c, 0) + 1);   }</w:t>
      </w:r>
    </w:p>
    <w:p w14:paraId="1E34E109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PriorityQueue&lt;Character&gt; maxHeap = new PriorityQueue&lt;&gt;(</w:t>
      </w:r>
    </w:p>
    <w:p w14:paraId="6DA9DC40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(a, b) -&gt; frequencyMap.get(b) - frequencyMap.get(a)    );</w:t>
      </w:r>
    </w:p>
    <w:p w14:paraId="2873761E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xHeap.addAll(frequencyMap.keySet());</w:t>
      </w:r>
    </w:p>
    <w:p w14:paraId="708721E8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StringBuilder result = new StringBuilder();</w:t>
      </w:r>
    </w:p>
    <w:p w14:paraId="0B2CA64A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!maxHeap.isEmpty()) {</w:t>
      </w:r>
    </w:p>
    <w:p w14:paraId="4AF412AA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char c = maxHeap.poll();</w:t>
      </w:r>
    </w:p>
    <w:p w14:paraId="2134296C" w14:textId="7107CEB8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ult.append(String.valueOf(c).repeat(frequencyMap.get(c)));  }</w:t>
      </w:r>
    </w:p>
    <w:p w14:paraId="6925C5FC" w14:textId="77777777" w:rsidR="00524AA1" w:rsidRPr="00524AA1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ult.toString();</w:t>
      </w:r>
    </w:p>
    <w:p w14:paraId="2E84DAFE" w14:textId="6F06C02F" w:rsidR="004E7E42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}</w:t>
      </w:r>
    </w:p>
    <w:p w14:paraId="5FCCA788" w14:textId="77777777" w:rsidR="00524AA1" w:rsidRPr="004E7E42" w:rsidRDefault="00524AA1" w:rsidP="00524AA1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BE0DDF7" w14:textId="1D6B63E0" w:rsidR="004E7E42" w:rsidRDefault="004E7E42" w:rsidP="004E7E4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utput: </w:t>
      </w:r>
    </w:p>
    <w:p w14:paraId="1BB79B1D" w14:textId="71F8E9E0" w:rsidR="006C2E1D" w:rsidRPr="006C2E1D" w:rsidRDefault="006C2E1D" w:rsidP="006C2E1D">
      <w:pPr>
        <w:pStyle w:val="ListParagraph"/>
        <w:ind w:left="360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2E1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53137A0" wp14:editId="489B6D04">
            <wp:extent cx="5943600" cy="2712720"/>
            <wp:effectExtent l="0" t="0" r="0" b="0"/>
            <wp:docPr id="15585595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855959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14D1D" w14:textId="7AE09ABE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5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Minimum Number of Arrows to Burst Balloons</w:t>
      </w:r>
    </w:p>
    <w:p w14:paraId="51EB3184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822F5B8" w14:textId="7F748667" w:rsidR="004E7E42" w:rsidRDefault="004E7E42" w:rsidP="004E7E4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17DF2932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06EA7BF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6CA37D7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findMinArrowShots(int[][] segments) {</w:t>
      </w:r>
    </w:p>
    <w:p w14:paraId="571125E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Arrays.sort(segments, (a, b) -&gt; Integer.compare(a[1], b[1]));</w:t>
      </w:r>
    </w:p>
    <w:p w14:paraId="47E8A86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ans = 0, arrow = 0;</w:t>
      </w:r>
    </w:p>
    <w:p w14:paraId="4392215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i = 0; i &lt; segments.length; i ++) {</w:t>
      </w:r>
    </w:p>
    <w:p w14:paraId="58159B82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ans == 0 || segments[i][0] &gt; arrow) {</w:t>
      </w:r>
    </w:p>
    <w:p w14:paraId="4FFBBE11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ans ++;</w:t>
      </w:r>
    </w:p>
    <w:p w14:paraId="07B764FA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arrow = segments[i][1];</w:t>
      </w:r>
    </w:p>
    <w:p w14:paraId="21A9734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7CB86E4A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}</w:t>
      </w:r>
    </w:p>
    <w:p w14:paraId="4A6C049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ans;</w:t>
      </w:r>
    </w:p>
    <w:p w14:paraId="2CFA056E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}</w:t>
      </w:r>
    </w:p>
    <w:p w14:paraId="3B7ECF81" w14:textId="0EAF133F" w:rsid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}</w:t>
      </w:r>
    </w:p>
    <w:p w14:paraId="1EE8708B" w14:textId="77777777" w:rsidR="00524AA1" w:rsidRP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C27904C" w14:textId="290B2677" w:rsidR="004E7E42" w:rsidRDefault="004E7E42" w:rsidP="006C2E1D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4DB6BE7C" w14:textId="5E3E083D" w:rsidR="006C2E1D" w:rsidRPr="006C2E1D" w:rsidRDefault="006C2E1D" w:rsidP="006C2E1D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2E1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0CCEF630" wp14:editId="271A664B">
            <wp:extent cx="5943600" cy="3230880"/>
            <wp:effectExtent l="0" t="0" r="0" b="7620"/>
            <wp:docPr id="11091690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916907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5B473C" w14:textId="635419B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6: </w:t>
      </w:r>
      <w:r w:rsidR="001A4836"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Boats to Save People</w:t>
      </w:r>
    </w:p>
    <w:p w14:paraId="72575BCD" w14:textId="77777777" w:rsid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35E9EDBD" w14:textId="451E1756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2EC41690" w14:textId="77777777" w:rsidR="004E7E42" w:rsidRPr="004E7E42" w:rsidRDefault="004E7E42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0AE1C62" w14:textId="44D53176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mport java.util.Arrays;</w:t>
      </w:r>
    </w:p>
    <w:p w14:paraId="52838CD4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1BBE87D2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numRescueBoats(int[] people, int limit) {</w:t>
      </w:r>
    </w:p>
    <w:p w14:paraId="776D3EDB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Arrays.sort(people);</w:t>
      </w:r>
    </w:p>
    <w:p w14:paraId="351140E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left = 0, right = people.length - 1;</w:t>
      </w:r>
    </w:p>
    <w:p w14:paraId="35DC0312" w14:textId="6EF1945A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boats = 0;</w:t>
      </w:r>
    </w:p>
    <w:p w14:paraId="546E907F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while (left &lt;= right) {</w:t>
      </w:r>
    </w:p>
    <w:p w14:paraId="30AA328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people[left] + people[right] &lt;= limit) {</w:t>
      </w:r>
    </w:p>
    <w:p w14:paraId="0C60349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    left++;</w:t>
      </w:r>
    </w:p>
    <w:p w14:paraId="61CE416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}</w:t>
      </w:r>
    </w:p>
    <w:p w14:paraId="40AFB6E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ight--;</w:t>
      </w:r>
    </w:p>
    <w:p w14:paraId="41804ABE" w14:textId="718E1509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boats++;    }</w:t>
      </w:r>
    </w:p>
    <w:p w14:paraId="0F1398B7" w14:textId="6D1DA4C3" w:rsid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boats; }}</w:t>
      </w:r>
    </w:p>
    <w:p w14:paraId="260A29C8" w14:textId="77777777" w:rsidR="00524AA1" w:rsidRPr="004E7E42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BDBBABC" w14:textId="741D5B7C" w:rsidR="004E7E42" w:rsidRDefault="004E7E42" w:rsidP="004E7E4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50AE469C" w14:textId="5B16B4E5" w:rsidR="004E7E42" w:rsidRDefault="006C2E1D" w:rsidP="004E7E42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2E1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1126A49D" wp14:editId="16E88847">
            <wp:extent cx="5943600" cy="3017520"/>
            <wp:effectExtent l="0" t="0" r="0" b="0"/>
            <wp:docPr id="630242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024254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CD143" w14:textId="0CEDC10B" w:rsidR="001A4836" w:rsidRPr="00524AA1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7: </w:t>
      </w:r>
      <w:r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K Closest Points to Origin</w:t>
      </w:r>
    </w:p>
    <w:p w14:paraId="7AE56898" w14:textId="77777777" w:rsidR="00524AA1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14999966" w14:textId="198F61BE" w:rsidR="001A4836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Implementation/Code: </w:t>
      </w:r>
    </w:p>
    <w:p w14:paraId="0FE0F954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>
        <w:rPr>
          <w:b/>
          <w:bCs/>
        </w:rPr>
        <w:t xml:space="preserve">  </w:t>
      </w:r>
      <w:r w:rsidRPr="00524AA1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44C9B76C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public int[][] kClosest(int[][] points, int k) {</w:t>
      </w:r>
    </w:p>
    <w:p w14:paraId="098E9503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PriorityQueue&lt;int[]&gt; maxHeap = new PriorityQueue&lt;&gt;(</w:t>
      </w:r>
    </w:p>
    <w:p w14:paraId="5192C215" w14:textId="4C996EF3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(a, b) -&gt; Integer.compare((b[0] * b[0] + b[1] * b[1]), (a[0] * a[0] + a[1] * a[1]))  );</w:t>
      </w:r>
    </w:p>
    <w:p w14:paraId="062C75CD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72AFE89A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for (int[] point : points) {</w:t>
      </w:r>
    </w:p>
    <w:p w14:paraId="617B3F73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maxHeap.add(point);</w:t>
      </w:r>
    </w:p>
    <w:p w14:paraId="503E0102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if (maxHeap.size() &gt; k) {</w:t>
      </w:r>
    </w:p>
    <w:p w14:paraId="2B14F2E4" w14:textId="3F1D3F4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    maxHeap.poll();  }   }</w:t>
      </w:r>
    </w:p>
    <w:p w14:paraId="5DB6D6B0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int[][] result = new int[k][2];</w:t>
      </w:r>
    </w:p>
    <w:p w14:paraId="4A57112D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for (int i = 0; i &lt; k; i++) {</w:t>
      </w:r>
    </w:p>
    <w:p w14:paraId="2686BF3A" w14:textId="3C5E1F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    result[i] = maxHeap.poll();  }</w:t>
      </w:r>
    </w:p>
    <w:p w14:paraId="032AC49B" w14:textId="695C7BB5" w:rsid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sz w:val="28"/>
          <w:szCs w:val="28"/>
          <w:lang w:val="en-IN"/>
        </w:rPr>
        <w:t xml:space="preserve">        return result;  }}</w:t>
      </w:r>
    </w:p>
    <w:p w14:paraId="48F0A339" w14:textId="77777777" w:rsid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  <w:lang w:val="en-IN"/>
        </w:rPr>
      </w:pPr>
    </w:p>
    <w:p w14:paraId="2A172F3F" w14:textId="77777777" w:rsidR="00524AA1" w:rsidRPr="00524AA1" w:rsidRDefault="00524AA1" w:rsidP="00524AA1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60A4E6FB" w14:textId="6B846CA0" w:rsidR="001A4836" w:rsidRDefault="001A4836" w:rsidP="001A4836">
      <w:pPr>
        <w:pStyle w:val="ListParagraph"/>
        <w:numPr>
          <w:ilvl w:val="0"/>
          <w:numId w:val="27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Output:</w:t>
      </w:r>
    </w:p>
    <w:p w14:paraId="35F9F9EB" w14:textId="77777777" w:rsidR="001A4836" w:rsidRDefault="001A4836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061B75C" w14:textId="4763FB49" w:rsidR="001A4836" w:rsidRDefault="006C2E1D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6C2E1D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61ABF742" wp14:editId="3A8D8845">
            <wp:extent cx="5943600" cy="2781300"/>
            <wp:effectExtent l="0" t="0" r="0" b="0"/>
            <wp:docPr id="13277873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778738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81D4F" w14:textId="77777777" w:rsidR="00524AA1" w:rsidRDefault="00524AA1" w:rsidP="001A4836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2E99DB6F" w14:textId="2486CFB1" w:rsidR="001A4836" w:rsidRPr="00524AA1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lastRenderedPageBreak/>
        <w:t xml:space="preserve">Problem 8: </w:t>
      </w:r>
      <w:r w:rsidRPr="001A4836">
        <w:rPr>
          <w:rFonts w:ascii="Times New Roman" w:hAnsi="Times New Roman" w:cs="Times New Roman"/>
          <w:color w:val="000000" w:themeColor="text1"/>
          <w:sz w:val="28"/>
          <w:szCs w:val="28"/>
        </w:rPr>
        <w:t>Reduce Array Size to The Half</w:t>
      </w:r>
    </w:p>
    <w:p w14:paraId="3A0B99E0" w14:textId="77777777" w:rsidR="00524AA1" w:rsidRPr="001A4836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7240CC4E" w14:textId="2A55420C" w:rsidR="001A4836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mplementation/Code:</w:t>
      </w:r>
    </w:p>
    <w:p w14:paraId="3C5A9EAC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51704B38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import java.util.*;</w:t>
      </w:r>
    </w:p>
    <w:p w14:paraId="5C0287F9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</w:p>
    <w:p w14:paraId="6827331F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>class Solution {</w:t>
      </w:r>
    </w:p>
    <w:p w14:paraId="42E11A08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public int minSetSize(int[] arr) {</w:t>
      </w:r>
    </w:p>
    <w:p w14:paraId="50B082B7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Map&lt;Integer, Integer&gt; freq = new HashMap&lt;&gt;();</w:t>
      </w:r>
    </w:p>
    <w:p w14:paraId="1E10000C" w14:textId="3DF70A1D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num : arr) freq.put(num, freq.getOrDefault(num, 0) + 1);</w:t>
      </w:r>
    </w:p>
    <w:p w14:paraId="66DE8813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List&lt;Integer&gt; counts = new ArrayList&lt;&gt;(freq.values());</w:t>
      </w:r>
    </w:p>
    <w:p w14:paraId="4FD369DF" w14:textId="494BC144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counts.sort(Collections.reverseOrder());</w:t>
      </w:r>
    </w:p>
    <w:p w14:paraId="7C91611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int res = 0, cnt = 0, half = arr.length / 2;</w:t>
      </w:r>
    </w:p>
    <w:p w14:paraId="7046680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for (int num : counts) {</w:t>
      </w:r>
    </w:p>
    <w:p w14:paraId="5810AE20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cnt += num;</w:t>
      </w:r>
    </w:p>
    <w:p w14:paraId="12F4F1A5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res++;</w:t>
      </w:r>
    </w:p>
    <w:p w14:paraId="47BC38F1" w14:textId="0496DAA2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    if (cnt &gt;= half) break; }</w:t>
      </w:r>
    </w:p>
    <w:p w14:paraId="29F5235E" w14:textId="0E19A542" w:rsid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</w:pPr>
      <w:r w:rsidRPr="00524AA1">
        <w:rPr>
          <w:rFonts w:ascii="Times New Roman" w:hAnsi="Times New Roman" w:cs="Times New Roman"/>
          <w:color w:val="000000" w:themeColor="text1"/>
          <w:sz w:val="28"/>
          <w:szCs w:val="28"/>
          <w:lang w:val="en-IN"/>
        </w:rPr>
        <w:t xml:space="preserve">        return res; }}</w:t>
      </w:r>
    </w:p>
    <w:p w14:paraId="6C317376" w14:textId="77777777" w:rsidR="00524AA1" w:rsidRPr="00524AA1" w:rsidRDefault="00524AA1" w:rsidP="00524AA1">
      <w:pPr>
        <w:pStyle w:val="Li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631B32C" w14:textId="36F19B26" w:rsidR="001A4836" w:rsidRPr="00524AA1" w:rsidRDefault="001A4836" w:rsidP="001A4836">
      <w:pPr>
        <w:pStyle w:val="ListParagraph"/>
        <w:numPr>
          <w:ilvl w:val="0"/>
          <w:numId w:val="28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A4836">
        <w:rPr>
          <w:rFonts w:ascii="Times New Roman" w:hAnsi="Times New Roman" w:cs="Times New Roman"/>
          <w:b/>
          <w:bCs/>
          <w:sz w:val="28"/>
          <w:szCs w:val="28"/>
        </w:rPr>
        <w:t xml:space="preserve">Output: </w:t>
      </w:r>
    </w:p>
    <w:p w14:paraId="07D06D19" w14:textId="6F9CE7BE" w:rsidR="00524AA1" w:rsidRPr="001A4836" w:rsidRDefault="00065FF8" w:rsidP="00524AA1">
      <w:pPr>
        <w:pStyle w:val="ListParagrap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065FF8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drawing>
          <wp:inline distT="0" distB="0" distL="0" distR="0" wp14:anchorId="71735B75" wp14:editId="0E22B899">
            <wp:extent cx="5943600" cy="2948940"/>
            <wp:effectExtent l="0" t="0" r="0" b="3810"/>
            <wp:docPr id="15664096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409667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24AA1" w:rsidRPr="001A4836" w:rsidSect="00B91915">
      <w:headerReference w:type="default" r:id="rId15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3FE3D8" w14:textId="77777777" w:rsidR="00E909B8" w:rsidRDefault="00E909B8" w:rsidP="000271CE">
      <w:pPr>
        <w:spacing w:after="0" w:line="240" w:lineRule="auto"/>
      </w:pPr>
      <w:r>
        <w:separator/>
      </w:r>
    </w:p>
  </w:endnote>
  <w:endnote w:type="continuationSeparator" w:id="0">
    <w:p w14:paraId="4CDDC11E" w14:textId="77777777" w:rsidR="00E909B8" w:rsidRDefault="00E909B8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A51D3AC" w14:textId="77777777" w:rsidR="00E909B8" w:rsidRDefault="00E909B8" w:rsidP="000271CE">
      <w:pPr>
        <w:spacing w:after="0" w:line="240" w:lineRule="auto"/>
      </w:pPr>
      <w:r>
        <w:separator/>
      </w:r>
    </w:p>
  </w:footnote>
  <w:footnote w:type="continuationSeparator" w:id="0">
    <w:p w14:paraId="19508E91" w14:textId="77777777" w:rsidR="00E909B8" w:rsidRDefault="00E909B8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C79BB1" w14:textId="3D3BA402" w:rsidR="000271CE" w:rsidRDefault="00AA722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1794A99D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154889947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DF34A02" id="Rectangle 9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62DE1C8C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832031000" name="Group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1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9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EC21742" id="Group 7" o:spid="_x0000_s102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">
              <v:group id="Group 1" o:spid="_x0000_s1027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    <v:imagedata r:id="rId3" o:title="Chandigarh University - Wikipedia"/>
                </v:shape>
                <v:rect id="Rectangle 4" o:spid="_x0000_s1029" style="position:absolute;left:5143;width:43244;height:70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    <v:imagedata r:id="rId4" o:title="University Seal | Branding Guidelines - About Chandigarh University (CU)" croptop="52917f" cropleft="15403f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2B5B01"/>
    <w:multiLevelType w:val="hybridMultilevel"/>
    <w:tmpl w:val="05AAC2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B21D2"/>
    <w:multiLevelType w:val="hybridMultilevel"/>
    <w:tmpl w:val="42D427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71CE9"/>
    <w:multiLevelType w:val="hybridMultilevel"/>
    <w:tmpl w:val="71869C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5E3EFF"/>
    <w:multiLevelType w:val="hybridMultilevel"/>
    <w:tmpl w:val="54CEBB5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F5E00DB"/>
    <w:multiLevelType w:val="hybridMultilevel"/>
    <w:tmpl w:val="DE4452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A09A7"/>
    <w:multiLevelType w:val="hybridMultilevel"/>
    <w:tmpl w:val="E222AD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0A5200"/>
    <w:multiLevelType w:val="hybridMultilevel"/>
    <w:tmpl w:val="6038AE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342181"/>
    <w:multiLevelType w:val="hybridMultilevel"/>
    <w:tmpl w:val="6CF44E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C631206"/>
    <w:multiLevelType w:val="hybridMultilevel"/>
    <w:tmpl w:val="B34AAC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D77AC8"/>
    <w:multiLevelType w:val="hybridMultilevel"/>
    <w:tmpl w:val="128E55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B01D68"/>
    <w:multiLevelType w:val="hybridMultilevel"/>
    <w:tmpl w:val="47F025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027532"/>
    <w:multiLevelType w:val="hybridMultilevel"/>
    <w:tmpl w:val="AEE4F616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0692B3F"/>
    <w:multiLevelType w:val="hybridMultilevel"/>
    <w:tmpl w:val="42B0B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B879C6"/>
    <w:multiLevelType w:val="hybridMultilevel"/>
    <w:tmpl w:val="86F4E0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7D87CFF"/>
    <w:multiLevelType w:val="hybridMultilevel"/>
    <w:tmpl w:val="4FE8EF40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4020B49"/>
    <w:multiLevelType w:val="hybridMultilevel"/>
    <w:tmpl w:val="75C2F0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6A3559"/>
    <w:multiLevelType w:val="hybridMultilevel"/>
    <w:tmpl w:val="600E633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6E3C54"/>
    <w:multiLevelType w:val="hybridMultilevel"/>
    <w:tmpl w:val="E2325B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E76E35"/>
    <w:multiLevelType w:val="hybridMultilevel"/>
    <w:tmpl w:val="02FCFAC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9D272E"/>
    <w:multiLevelType w:val="hybridMultilevel"/>
    <w:tmpl w:val="1014555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DB5C7F"/>
    <w:multiLevelType w:val="hybridMultilevel"/>
    <w:tmpl w:val="B770EC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C4554CF"/>
    <w:multiLevelType w:val="hybridMultilevel"/>
    <w:tmpl w:val="C9ECF9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DA17E15"/>
    <w:multiLevelType w:val="hybridMultilevel"/>
    <w:tmpl w:val="534E70D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292252F"/>
    <w:multiLevelType w:val="hybridMultilevel"/>
    <w:tmpl w:val="1A26815E"/>
    <w:lvl w:ilvl="0" w:tplc="740A1B1E">
      <w:start w:val="1"/>
      <w:numFmt w:val="decimal"/>
      <w:lvlText w:val="%1."/>
      <w:lvlJc w:val="left"/>
      <w:pPr>
        <w:ind w:left="360" w:hanging="360"/>
      </w:pPr>
      <w:rPr>
        <w:b/>
        <w:i w:val="0"/>
        <w:sz w:val="32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abstractNum w:abstractNumId="24" w15:restartNumberingAfterBreak="0">
    <w:nsid w:val="758305DF"/>
    <w:multiLevelType w:val="hybridMultilevel"/>
    <w:tmpl w:val="3078D0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6C10F55"/>
    <w:multiLevelType w:val="hybridMultilevel"/>
    <w:tmpl w:val="5C0004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352C79"/>
    <w:multiLevelType w:val="hybridMultilevel"/>
    <w:tmpl w:val="F6188B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D5C7BE6"/>
    <w:multiLevelType w:val="hybridMultilevel"/>
    <w:tmpl w:val="738673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8467156">
    <w:abstractNumId w:val="23"/>
  </w:num>
  <w:num w:numId="2" w16cid:durableId="1750880308">
    <w:abstractNumId w:val="3"/>
  </w:num>
  <w:num w:numId="3" w16cid:durableId="1992101602">
    <w:abstractNumId w:val="10"/>
  </w:num>
  <w:num w:numId="4" w16cid:durableId="744763022">
    <w:abstractNumId w:val="25"/>
  </w:num>
  <w:num w:numId="5" w16cid:durableId="1154950092">
    <w:abstractNumId w:val="0"/>
  </w:num>
  <w:num w:numId="6" w16cid:durableId="11691769">
    <w:abstractNumId w:val="14"/>
  </w:num>
  <w:num w:numId="7" w16cid:durableId="1123695730">
    <w:abstractNumId w:val="24"/>
  </w:num>
  <w:num w:numId="8" w16cid:durableId="1075855315">
    <w:abstractNumId w:val="13"/>
  </w:num>
  <w:num w:numId="9" w16cid:durableId="921988281">
    <w:abstractNumId w:val="27"/>
  </w:num>
  <w:num w:numId="10" w16cid:durableId="1059399320">
    <w:abstractNumId w:val="20"/>
  </w:num>
  <w:num w:numId="11" w16cid:durableId="113062967">
    <w:abstractNumId w:val="8"/>
  </w:num>
  <w:num w:numId="12" w16cid:durableId="928857039">
    <w:abstractNumId w:val="6"/>
  </w:num>
  <w:num w:numId="13" w16cid:durableId="1001272936">
    <w:abstractNumId w:val="21"/>
  </w:num>
  <w:num w:numId="14" w16cid:durableId="32120771">
    <w:abstractNumId w:val="1"/>
  </w:num>
  <w:num w:numId="15" w16cid:durableId="1269118988">
    <w:abstractNumId w:val="4"/>
  </w:num>
  <w:num w:numId="16" w16cid:durableId="1068839722">
    <w:abstractNumId w:val="19"/>
  </w:num>
  <w:num w:numId="17" w16cid:durableId="1536962143">
    <w:abstractNumId w:val="12"/>
  </w:num>
  <w:num w:numId="18" w16cid:durableId="472604829">
    <w:abstractNumId w:val="15"/>
  </w:num>
  <w:num w:numId="19" w16cid:durableId="1060594717">
    <w:abstractNumId w:val="26"/>
  </w:num>
  <w:num w:numId="20" w16cid:durableId="1456870844">
    <w:abstractNumId w:val="9"/>
  </w:num>
  <w:num w:numId="21" w16cid:durableId="1251156176">
    <w:abstractNumId w:val="18"/>
  </w:num>
  <w:num w:numId="22" w16cid:durableId="479734751">
    <w:abstractNumId w:val="7"/>
  </w:num>
  <w:num w:numId="23" w16cid:durableId="1311791345">
    <w:abstractNumId w:val="11"/>
  </w:num>
  <w:num w:numId="24" w16cid:durableId="1913540720">
    <w:abstractNumId w:val="22"/>
  </w:num>
  <w:num w:numId="25" w16cid:durableId="1105155877">
    <w:abstractNumId w:val="5"/>
  </w:num>
  <w:num w:numId="26" w16cid:durableId="229121702">
    <w:abstractNumId w:val="17"/>
  </w:num>
  <w:num w:numId="27" w16cid:durableId="2062707139">
    <w:abstractNumId w:val="2"/>
  </w:num>
  <w:num w:numId="28" w16cid:durableId="11284022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65FF8"/>
    <w:rsid w:val="000964E2"/>
    <w:rsid w:val="000E2E4B"/>
    <w:rsid w:val="00135E1A"/>
    <w:rsid w:val="00160B0C"/>
    <w:rsid w:val="00175C82"/>
    <w:rsid w:val="001873E7"/>
    <w:rsid w:val="001927C7"/>
    <w:rsid w:val="001A4836"/>
    <w:rsid w:val="00200A13"/>
    <w:rsid w:val="00237676"/>
    <w:rsid w:val="00244A9E"/>
    <w:rsid w:val="002B75FE"/>
    <w:rsid w:val="002F02EE"/>
    <w:rsid w:val="00316A4D"/>
    <w:rsid w:val="00340E25"/>
    <w:rsid w:val="00377D03"/>
    <w:rsid w:val="003D75E4"/>
    <w:rsid w:val="004C4BC8"/>
    <w:rsid w:val="004C5AE2"/>
    <w:rsid w:val="004D7521"/>
    <w:rsid w:val="004E7E42"/>
    <w:rsid w:val="0051063F"/>
    <w:rsid w:val="00524AA1"/>
    <w:rsid w:val="00530273"/>
    <w:rsid w:val="00536C38"/>
    <w:rsid w:val="0055538C"/>
    <w:rsid w:val="00585838"/>
    <w:rsid w:val="005A1CE2"/>
    <w:rsid w:val="005A1DF5"/>
    <w:rsid w:val="005A4454"/>
    <w:rsid w:val="00615BEC"/>
    <w:rsid w:val="006533C4"/>
    <w:rsid w:val="006804B4"/>
    <w:rsid w:val="006A0749"/>
    <w:rsid w:val="006C2E1D"/>
    <w:rsid w:val="007125FA"/>
    <w:rsid w:val="00773F95"/>
    <w:rsid w:val="00803DC0"/>
    <w:rsid w:val="00864647"/>
    <w:rsid w:val="008B029C"/>
    <w:rsid w:val="00921F9E"/>
    <w:rsid w:val="00953B55"/>
    <w:rsid w:val="009717B2"/>
    <w:rsid w:val="009765BA"/>
    <w:rsid w:val="00A10F00"/>
    <w:rsid w:val="00A22DFB"/>
    <w:rsid w:val="00A258D2"/>
    <w:rsid w:val="00A32892"/>
    <w:rsid w:val="00A625AE"/>
    <w:rsid w:val="00A64130"/>
    <w:rsid w:val="00A9145E"/>
    <w:rsid w:val="00AA7221"/>
    <w:rsid w:val="00AD6CCA"/>
    <w:rsid w:val="00AD782F"/>
    <w:rsid w:val="00B15E51"/>
    <w:rsid w:val="00B62E39"/>
    <w:rsid w:val="00B67F02"/>
    <w:rsid w:val="00B91915"/>
    <w:rsid w:val="00B9459A"/>
    <w:rsid w:val="00BA6D2E"/>
    <w:rsid w:val="00BC1BDA"/>
    <w:rsid w:val="00C36C80"/>
    <w:rsid w:val="00C7385A"/>
    <w:rsid w:val="00CA0CDB"/>
    <w:rsid w:val="00CC757D"/>
    <w:rsid w:val="00D96D6E"/>
    <w:rsid w:val="00DB31BD"/>
    <w:rsid w:val="00DE22A8"/>
    <w:rsid w:val="00DF48E6"/>
    <w:rsid w:val="00E23E68"/>
    <w:rsid w:val="00E52E7B"/>
    <w:rsid w:val="00E909B8"/>
    <w:rsid w:val="00F304A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1A483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A4836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1A483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229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42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6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4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96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8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9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83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1.jpeg"/><Relationship Id="rId2" Type="http://schemas.openxmlformats.org/officeDocument/2006/relationships/image" Target="media/image10.png"/><Relationship Id="rId1" Type="http://schemas.openxmlformats.org/officeDocument/2006/relationships/image" Target="media/image9.jpeg"/><Relationship Id="rId4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661</Words>
  <Characters>376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Aman Raj</cp:lastModifiedBy>
  <cp:revision>2</cp:revision>
  <dcterms:created xsi:type="dcterms:W3CDTF">2025-03-04T18:21:00Z</dcterms:created>
  <dcterms:modified xsi:type="dcterms:W3CDTF">2025-03-04T18:21:00Z</dcterms:modified>
</cp:coreProperties>
</file>